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Komisija za priznanja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  <w:bookmarkStart w:id="0" w:name="_GoBack"/>
      <w:bookmarkEnd w:id="0"/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544DE6DA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5606D0">
        <w:rPr>
          <w:rFonts w:ascii="Times" w:hAnsi="Times"/>
          <w:b/>
          <w:bCs/>
          <w:sz w:val="28"/>
          <w:szCs w:val="28"/>
        </w:rPr>
        <w:t>NAJBOLJŠE DOKTOR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>1. Predlagatelj</w:t>
      </w:r>
      <w:r w:rsidR="002075A1">
        <w:rPr>
          <w:rFonts w:ascii="Times" w:hAnsi="Times"/>
          <w:b/>
        </w:rPr>
        <w:t>/predlagateljica</w:t>
      </w:r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r>
        <w:rPr>
          <w:rFonts w:ascii="Times" w:hAnsi="Times"/>
        </w:rPr>
        <w:t>Institucija</w:t>
      </w:r>
      <w:r w:rsidR="00B32256" w:rsidRPr="0090727D">
        <w:rPr>
          <w:rFonts w:ascii="Times" w:hAnsi="Times"/>
        </w:rPr>
        <w:t>/</w:t>
      </w:r>
      <w:r w:rsidR="00D84AB9" w:rsidRPr="0090727D">
        <w:rPr>
          <w:rFonts w:ascii="Times" w:hAnsi="Times"/>
        </w:rPr>
        <w:t xml:space="preserve">posameznik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r w:rsidRPr="0090727D">
        <w:rPr>
          <w:rFonts w:ascii="Times" w:hAnsi="Times"/>
        </w:rPr>
        <w:t>Naslov predlagatelja</w:t>
      </w:r>
      <w:r w:rsidR="002075A1">
        <w:rPr>
          <w:rFonts w:ascii="Times" w:hAnsi="Times"/>
        </w:rPr>
        <w:t>/predlagateljice</w:t>
      </w:r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4336E7" w:rsidRDefault="00B32256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4336E7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4336E7" w:rsidRDefault="00D84AB9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4336E7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4336E7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Ime in priimek/naziv/</w:t>
      </w:r>
      <w:r w:rsidR="000B0C90" w:rsidRPr="004336E7">
        <w:rPr>
          <w:rFonts w:ascii="Times" w:hAnsi="Times"/>
          <w:lang w:val="de-DE"/>
        </w:rPr>
        <w:t>institucija</w:t>
      </w:r>
      <w:r w:rsidRPr="004336E7">
        <w:rPr>
          <w:rFonts w:ascii="Times" w:hAnsi="Times"/>
          <w:lang w:val="de-DE"/>
        </w:rPr>
        <w:t>:</w:t>
      </w:r>
    </w:p>
    <w:p w14:paraId="07EA213F" w14:textId="77777777" w:rsidR="00D84AB9" w:rsidRPr="004336E7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 </w:t>
      </w:r>
    </w:p>
    <w:p w14:paraId="3C0A348B" w14:textId="77777777" w:rsidR="00B32256" w:rsidRPr="004336E7" w:rsidRDefault="00B32256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4336E7" w:rsidRDefault="00B32256" w:rsidP="00D84AB9">
      <w:pPr>
        <w:pStyle w:val="Default"/>
        <w:rPr>
          <w:rFonts w:ascii="Times" w:hAnsi="Times"/>
          <w:lang w:val="de-DE"/>
        </w:rPr>
      </w:pPr>
    </w:p>
    <w:p w14:paraId="4E2A6605" w14:textId="77777777" w:rsidR="002D6C63" w:rsidRPr="004336E7" w:rsidRDefault="002D6C63" w:rsidP="00D84AB9">
      <w:pPr>
        <w:pStyle w:val="Default"/>
        <w:rPr>
          <w:rFonts w:ascii="Times" w:hAnsi="Times"/>
          <w:lang w:val="de-DE"/>
        </w:rPr>
      </w:pPr>
    </w:p>
    <w:p w14:paraId="70374BE7" w14:textId="08EB83C2" w:rsidR="002075A1" w:rsidRPr="004336E7" w:rsidRDefault="00D84AB9" w:rsidP="002D6C63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Naslov</w:t>
      </w:r>
      <w:r w:rsidR="002D6C63" w:rsidRPr="004336E7">
        <w:rPr>
          <w:rFonts w:ascii="Times" w:hAnsi="Times"/>
          <w:lang w:val="de-DE"/>
        </w:rPr>
        <w:t xml:space="preserve"> doktorskega dela</w:t>
      </w:r>
      <w:r w:rsidRPr="004336E7">
        <w:rPr>
          <w:rFonts w:ascii="Times" w:hAnsi="Times"/>
          <w:lang w:val="de-DE"/>
        </w:rPr>
        <w:t xml:space="preserve">: </w:t>
      </w:r>
    </w:p>
    <w:p w14:paraId="1467BE67" w14:textId="77777777" w:rsidR="00D84AB9" w:rsidRPr="004336E7" w:rsidRDefault="00D84AB9" w:rsidP="002D6C63">
      <w:pPr>
        <w:pStyle w:val="Default"/>
        <w:rPr>
          <w:rFonts w:ascii="Times" w:hAnsi="Times"/>
          <w:lang w:val="de-DE"/>
        </w:rPr>
      </w:pPr>
    </w:p>
    <w:p w14:paraId="6B003508" w14:textId="77777777" w:rsidR="00B32256" w:rsidRPr="004336E7" w:rsidRDefault="00B32256" w:rsidP="00B32256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66418A8" w14:textId="77777777" w:rsidR="002D6C63" w:rsidRPr="004336E7" w:rsidRDefault="002D6C63" w:rsidP="0090727D">
      <w:pPr>
        <w:pStyle w:val="Default"/>
        <w:rPr>
          <w:rFonts w:ascii="Times" w:hAnsi="Times"/>
          <w:sz w:val="20"/>
          <w:lang w:val="de-DE"/>
        </w:rPr>
      </w:pPr>
    </w:p>
    <w:p w14:paraId="16D6298D" w14:textId="7C5E3D56" w:rsidR="002D6C63" w:rsidRPr="004336E7" w:rsidRDefault="002D6C63" w:rsidP="002D6C63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Datum zagovora doktorskega dela in inštitucija (oddelek, fakulteta, univerza): </w:t>
      </w:r>
    </w:p>
    <w:p w14:paraId="3104D293" w14:textId="77777777" w:rsidR="002D6C63" w:rsidRPr="004336E7" w:rsidRDefault="002D6C63" w:rsidP="002D6C63">
      <w:pPr>
        <w:pStyle w:val="Default"/>
        <w:rPr>
          <w:rFonts w:ascii="Times" w:hAnsi="Times"/>
          <w:lang w:val="de-DE"/>
        </w:rPr>
      </w:pPr>
    </w:p>
    <w:p w14:paraId="210F2EC4" w14:textId="77777777" w:rsidR="002D6C63" w:rsidRPr="001D4980" w:rsidRDefault="002D6C63" w:rsidP="002D6C63">
      <w:pPr>
        <w:pStyle w:val="Default"/>
        <w:rPr>
          <w:rFonts w:ascii="Times" w:hAnsi="Times"/>
          <w:lang w:val="de-DE"/>
        </w:rPr>
      </w:pPr>
      <w:r w:rsidRPr="001D4980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B8FBBF6" w14:textId="77777777" w:rsidR="002075A1" w:rsidRPr="001D4980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415C203F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64DD9A5" w14:textId="73A350BA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B5CDBD7" w14:textId="146AB315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C64D64A" w14:textId="237DAE6D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27994166" w14:textId="3D6EA991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96BEC67" w14:textId="1C590542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1E2B86A7" w14:textId="06D967B3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D6BE5E3" w14:textId="0F5F2795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07E4B1B" w14:textId="18142BB2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3E0B15E7" w14:textId="77777777" w:rsidR="001D4980" w:rsidRP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4F58CC26" w14:textId="77777777" w:rsidR="00D84AB9" w:rsidRPr="001D4980" w:rsidRDefault="00D6658A" w:rsidP="00D84AB9">
      <w:pPr>
        <w:pStyle w:val="Default"/>
        <w:rPr>
          <w:rFonts w:ascii="Times" w:hAnsi="Times"/>
          <w:lang w:val="de-DE"/>
        </w:rPr>
      </w:pPr>
      <w:r w:rsidRPr="001D4980">
        <w:rPr>
          <w:rFonts w:ascii="Times" w:hAnsi="Times"/>
          <w:b/>
          <w:bCs/>
          <w:lang w:val="de-DE"/>
        </w:rPr>
        <w:lastRenderedPageBreak/>
        <w:t>3</w:t>
      </w:r>
      <w:r w:rsidR="00D84AB9" w:rsidRPr="001D4980">
        <w:rPr>
          <w:rFonts w:ascii="Times" w:hAnsi="Times"/>
          <w:b/>
          <w:bCs/>
          <w:lang w:val="de-DE"/>
        </w:rPr>
        <w:t xml:space="preserve">. Priloge </w:t>
      </w:r>
    </w:p>
    <w:p w14:paraId="1C9CAC11" w14:textId="77777777" w:rsidR="00D84AB9" w:rsidRPr="001D4980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0D946C2E" w:rsidR="00D84AB9" w:rsidRPr="001D4980" w:rsidRDefault="00D84AB9" w:rsidP="00D84AB9">
      <w:pPr>
        <w:jc w:val="both"/>
        <w:rPr>
          <w:rFonts w:ascii="Times" w:hAnsi="Times" w:cs="Times"/>
          <w:bCs/>
          <w:lang w:val="de-DE"/>
        </w:rPr>
      </w:pPr>
      <w:r w:rsidRPr="001D4980">
        <w:rPr>
          <w:rFonts w:ascii="Times" w:hAnsi="Times"/>
          <w:lang w:val="de-DE"/>
        </w:rPr>
        <w:t>Strokovna utemeljitev vloge</w:t>
      </w:r>
      <w:r w:rsidR="00D6658A" w:rsidRPr="001D4980">
        <w:rPr>
          <w:rFonts w:ascii="Times" w:hAnsi="Times"/>
          <w:lang w:val="de-DE"/>
        </w:rPr>
        <w:t xml:space="preserve"> za </w:t>
      </w:r>
      <w:r w:rsidR="0090727D" w:rsidRPr="001D4980">
        <w:rPr>
          <w:rFonts w:ascii="Times" w:hAnsi="Times"/>
          <w:lang w:val="de-DE"/>
        </w:rPr>
        <w:t xml:space="preserve">podelitev </w:t>
      </w:r>
      <w:r w:rsidR="0090727D" w:rsidRPr="001D4980">
        <w:rPr>
          <w:rFonts w:ascii="Times" w:hAnsi="Times"/>
          <w:i/>
          <w:lang w:val="de-DE"/>
        </w:rPr>
        <w:t>P</w:t>
      </w:r>
      <w:r w:rsidR="00D6658A" w:rsidRPr="001D4980">
        <w:rPr>
          <w:rFonts w:ascii="Times" w:hAnsi="Times"/>
          <w:i/>
          <w:lang w:val="de-DE"/>
        </w:rPr>
        <w:t>riznanj</w:t>
      </w:r>
      <w:r w:rsidR="0090727D" w:rsidRPr="001D4980">
        <w:rPr>
          <w:rFonts w:ascii="Times" w:hAnsi="Times"/>
          <w:i/>
          <w:lang w:val="de-DE"/>
        </w:rPr>
        <w:t>a</w:t>
      </w:r>
      <w:r w:rsidR="00D6658A" w:rsidRPr="001D4980">
        <w:rPr>
          <w:rFonts w:ascii="Times" w:hAnsi="Times"/>
          <w:i/>
          <w:lang w:val="de-DE"/>
        </w:rPr>
        <w:t xml:space="preserve"> za </w:t>
      </w:r>
      <w:r w:rsidR="005606D0" w:rsidRPr="001D4980">
        <w:rPr>
          <w:rFonts w:ascii="Times" w:hAnsi="Times"/>
          <w:i/>
          <w:lang w:val="de-DE"/>
        </w:rPr>
        <w:t>najboljše doktorsko delo</w:t>
      </w:r>
      <w:r w:rsidR="00D6658A" w:rsidRPr="001D4980">
        <w:rPr>
          <w:rFonts w:ascii="Times" w:hAnsi="Times"/>
          <w:i/>
          <w:lang w:val="de-DE"/>
        </w:rPr>
        <w:t xml:space="preserve"> na področju raziskovanja vzgoje in izobraževanja</w:t>
      </w:r>
      <w:r w:rsidR="002075A1" w:rsidRPr="001D4980">
        <w:rPr>
          <w:rFonts w:ascii="Times" w:hAnsi="Times"/>
          <w:lang w:val="de-DE"/>
        </w:rPr>
        <w:t>, z morebitnimi prilogami.</w:t>
      </w:r>
    </w:p>
    <w:p w14:paraId="2BEE65FA" w14:textId="77777777" w:rsidR="00D84AB9" w:rsidRPr="001D4980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4336E7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4336E7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4336E7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4336E7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4336E7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4336E7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4336E7">
        <w:rPr>
          <w:rFonts w:ascii="Times" w:hAnsi="Times" w:cs="Times"/>
          <w:color w:val="000000"/>
          <w:lang w:val="de-DE"/>
        </w:rPr>
        <w:t>Podpis predlagatelja</w:t>
      </w:r>
      <w:r w:rsidR="002075A1" w:rsidRPr="004336E7">
        <w:rPr>
          <w:rFonts w:ascii="Times" w:hAnsi="Times" w:cs="Times"/>
          <w:color w:val="000000"/>
          <w:lang w:val="de-DE"/>
        </w:rPr>
        <w:t>/predlagateljice</w:t>
      </w:r>
      <w:r w:rsidRPr="004336E7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4336E7" w:rsidSect="001D4980">
      <w:headerReference w:type="default" r:id="rId7"/>
      <w:footerReference w:type="even" r:id="rId8"/>
      <w:footerReference w:type="default" r:id="rId9"/>
      <w:pgSz w:w="11900" w:h="16840"/>
      <w:pgMar w:top="1276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C823E" w14:textId="77777777" w:rsidR="00C52CCC" w:rsidRDefault="00C52CCC" w:rsidP="00D84AB9">
      <w:r>
        <w:separator/>
      </w:r>
    </w:p>
  </w:endnote>
  <w:endnote w:type="continuationSeparator" w:id="0">
    <w:p w14:paraId="3E7B11E0" w14:textId="77777777" w:rsidR="00C52CCC" w:rsidRDefault="00C52CCC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96B6D" w14:textId="77777777" w:rsidR="00C52CCC" w:rsidRDefault="00C52CCC" w:rsidP="00D84AB9">
      <w:r>
        <w:separator/>
      </w:r>
    </w:p>
  </w:footnote>
  <w:footnote w:type="continuationSeparator" w:id="0">
    <w:p w14:paraId="39CB0887" w14:textId="77777777" w:rsidR="00C52CCC" w:rsidRDefault="00C52CCC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C9F22" w14:textId="59C98F50" w:rsidR="00D84AB9" w:rsidRDefault="0063630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E383DC2" wp14:editId="4ECCA6B2">
          <wp:simplePos x="0" y="0"/>
          <wp:positionH relativeFrom="column">
            <wp:posOffset>1104900</wp:posOffset>
          </wp:positionH>
          <wp:positionV relativeFrom="paragraph">
            <wp:posOffset>-320675</wp:posOffset>
          </wp:positionV>
          <wp:extent cx="1478280" cy="550545"/>
          <wp:effectExtent l="0" t="0" r="7620" b="190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4980">
      <w:rPr>
        <w:noProof/>
      </w:rPr>
      <w:drawing>
        <wp:anchor distT="0" distB="0" distL="114300" distR="114300" simplePos="0" relativeHeight="251661312" behindDoc="0" locked="0" layoutInCell="1" allowOverlap="1" wp14:anchorId="1EC91553" wp14:editId="2CBE54E8">
          <wp:simplePos x="0" y="0"/>
          <wp:positionH relativeFrom="column">
            <wp:posOffset>2856230</wp:posOffset>
          </wp:positionH>
          <wp:positionV relativeFrom="paragraph">
            <wp:posOffset>-317500</wp:posOffset>
          </wp:positionV>
          <wp:extent cx="1394460" cy="525145"/>
          <wp:effectExtent l="0" t="0" r="0" b="825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zNDE1MzMxtLRU0lEKTi0uzszPAykwqQUAjXvt0S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71F59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4980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2D6C63"/>
    <w:rsid w:val="00305AB9"/>
    <w:rsid w:val="0031357A"/>
    <w:rsid w:val="00317503"/>
    <w:rsid w:val="0031763B"/>
    <w:rsid w:val="003337F5"/>
    <w:rsid w:val="00347425"/>
    <w:rsid w:val="003565C4"/>
    <w:rsid w:val="00366269"/>
    <w:rsid w:val="003C4924"/>
    <w:rsid w:val="003C7B85"/>
    <w:rsid w:val="003D45AD"/>
    <w:rsid w:val="003D5D34"/>
    <w:rsid w:val="003D7018"/>
    <w:rsid w:val="003D7521"/>
    <w:rsid w:val="00403153"/>
    <w:rsid w:val="004073F0"/>
    <w:rsid w:val="004336E7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23E36"/>
    <w:rsid w:val="0054604B"/>
    <w:rsid w:val="00554B85"/>
    <w:rsid w:val="005606D0"/>
    <w:rsid w:val="00591952"/>
    <w:rsid w:val="0059294F"/>
    <w:rsid w:val="00592C8E"/>
    <w:rsid w:val="005F2A5F"/>
    <w:rsid w:val="00613485"/>
    <w:rsid w:val="0061550A"/>
    <w:rsid w:val="00630699"/>
    <w:rsid w:val="00634828"/>
    <w:rsid w:val="00636305"/>
    <w:rsid w:val="00672E2B"/>
    <w:rsid w:val="00682B64"/>
    <w:rsid w:val="00685539"/>
    <w:rsid w:val="006902DD"/>
    <w:rsid w:val="006A35CA"/>
    <w:rsid w:val="006C3AF4"/>
    <w:rsid w:val="006E1305"/>
    <w:rsid w:val="0073160D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8F1056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30678"/>
    <w:rsid w:val="00C317CD"/>
    <w:rsid w:val="00C52CCC"/>
    <w:rsid w:val="00C5558A"/>
    <w:rsid w:val="00C55816"/>
    <w:rsid w:val="00C62345"/>
    <w:rsid w:val="00C62894"/>
    <w:rsid w:val="00C873D6"/>
    <w:rsid w:val="00CD7C74"/>
    <w:rsid w:val="00D0603E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2A5F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D651EFB5-A1D0-436A-A73C-4F1CB14E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4</cp:revision>
  <dcterms:created xsi:type="dcterms:W3CDTF">2020-03-02T09:27:00Z</dcterms:created>
  <dcterms:modified xsi:type="dcterms:W3CDTF">2022-03-09T09:54:00Z</dcterms:modified>
</cp:coreProperties>
</file>